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B6209" w14:textId="5320319E" w:rsidR="00C850D5" w:rsidRDefault="009B1ED3" w:rsidP="009B1ED3">
      <w:pPr>
        <w:jc w:val="center"/>
        <w:rPr>
          <w:sz w:val="36"/>
          <w:szCs w:val="36"/>
        </w:rPr>
      </w:pPr>
      <w:r>
        <w:rPr>
          <w:sz w:val="36"/>
          <w:szCs w:val="36"/>
        </w:rPr>
        <w:t xml:space="preserve">Intro to Java Week </w:t>
      </w:r>
      <w:r w:rsidR="00446798">
        <w:rPr>
          <w:sz w:val="36"/>
          <w:szCs w:val="36"/>
        </w:rPr>
        <w:t>2</w:t>
      </w:r>
      <w:r>
        <w:rPr>
          <w:sz w:val="36"/>
          <w:szCs w:val="36"/>
        </w:rPr>
        <w:t xml:space="preserve"> Coding Assignment</w:t>
      </w:r>
    </w:p>
    <w:p w14:paraId="49DCAE3D"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2D8B3E0"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153221" w14:textId="77777777" w:rsidR="009B1ED3" w:rsidRDefault="009B1ED3" w:rsidP="001B7D01">
            <w:pPr>
              <w:jc w:val="center"/>
            </w:pPr>
            <w:r>
              <w:t>Category</w:t>
            </w:r>
          </w:p>
        </w:tc>
        <w:tc>
          <w:tcPr>
            <w:tcW w:w="3117" w:type="dxa"/>
          </w:tcPr>
          <w:p w14:paraId="7230E45E"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8B5D5D2"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2393D7B"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9895E" w14:textId="77777777" w:rsidR="009B1ED3" w:rsidRPr="004E171D" w:rsidRDefault="009B1ED3" w:rsidP="001B7D01">
            <w:r>
              <w:t>Functionality</w:t>
            </w:r>
          </w:p>
        </w:tc>
        <w:tc>
          <w:tcPr>
            <w:tcW w:w="3117" w:type="dxa"/>
          </w:tcPr>
          <w:p w14:paraId="7797B1B0"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1188A547"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25D2EC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8F8635D" w14:textId="77777777" w:rsidR="009B1ED3" w:rsidRPr="004E171D" w:rsidRDefault="009B1ED3" w:rsidP="001B7D01">
            <w:r>
              <w:t>Organization</w:t>
            </w:r>
          </w:p>
        </w:tc>
        <w:tc>
          <w:tcPr>
            <w:tcW w:w="3117" w:type="dxa"/>
          </w:tcPr>
          <w:p w14:paraId="5C08ABCB"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53B36F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FC72CEF"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D6E65C" w14:textId="77777777" w:rsidR="009B1ED3" w:rsidRPr="004E171D" w:rsidRDefault="009B1ED3" w:rsidP="001B7D01">
            <w:r>
              <w:t>Creativity</w:t>
            </w:r>
          </w:p>
        </w:tc>
        <w:tc>
          <w:tcPr>
            <w:tcW w:w="3117" w:type="dxa"/>
          </w:tcPr>
          <w:p w14:paraId="7A5010B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6C9F2123"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1B9BD4F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71391FD" w14:textId="77777777" w:rsidR="009B1ED3" w:rsidRPr="004E171D" w:rsidRDefault="009B1ED3" w:rsidP="001B7D01">
            <w:r>
              <w:t>Completeness</w:t>
            </w:r>
          </w:p>
        </w:tc>
        <w:tc>
          <w:tcPr>
            <w:tcW w:w="3117" w:type="dxa"/>
          </w:tcPr>
          <w:p w14:paraId="14D43D2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D39C087"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444593A5" w14:textId="77777777" w:rsidR="009B1ED3" w:rsidRDefault="009B1ED3" w:rsidP="009B1ED3">
      <w:pPr>
        <w:rPr>
          <w:szCs w:val="24"/>
        </w:rPr>
      </w:pPr>
    </w:p>
    <w:p w14:paraId="3C3DF636"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301B4438" w14:textId="77777777" w:rsidR="006E08EB" w:rsidRDefault="006E08EB" w:rsidP="006E08EB">
      <w:pPr>
        <w:rPr>
          <w:b/>
          <w:szCs w:val="24"/>
        </w:rPr>
      </w:pPr>
      <w:r>
        <w:rPr>
          <w:b/>
          <w:szCs w:val="24"/>
        </w:rPr>
        <w:t>Coding Steps</w:t>
      </w:r>
      <w:r w:rsidR="00F2157F">
        <w:rPr>
          <w:b/>
          <w:szCs w:val="24"/>
        </w:rPr>
        <w:t>:</w:t>
      </w:r>
    </w:p>
    <w:p w14:paraId="227A0EDF" w14:textId="5F63DB44" w:rsidR="009138A8" w:rsidRDefault="00814BF4" w:rsidP="005A5515">
      <w:pPr>
        <w:pStyle w:val="ListParagraph"/>
        <w:numPr>
          <w:ilvl w:val="0"/>
          <w:numId w:val="4"/>
        </w:numPr>
        <w:rPr>
          <w:szCs w:val="24"/>
        </w:rPr>
      </w:pPr>
      <w:r>
        <w:rPr>
          <w:szCs w:val="24"/>
        </w:rPr>
        <w:t>What do each of the following Boolean expressions evaluate to?</w:t>
      </w:r>
    </w:p>
    <w:tbl>
      <w:tblPr>
        <w:tblStyle w:val="TableGrid"/>
        <w:tblW w:w="0" w:type="auto"/>
        <w:tblLook w:val="04A0" w:firstRow="1" w:lastRow="0" w:firstColumn="1" w:lastColumn="0" w:noHBand="0" w:noVBand="1"/>
      </w:tblPr>
      <w:tblGrid>
        <w:gridCol w:w="4675"/>
        <w:gridCol w:w="4675"/>
      </w:tblGrid>
      <w:tr w:rsidR="00814BF4" w14:paraId="1FDD66C9" w14:textId="77777777" w:rsidTr="00814BF4">
        <w:tc>
          <w:tcPr>
            <w:tcW w:w="4675" w:type="dxa"/>
          </w:tcPr>
          <w:p w14:paraId="4675BB17" w14:textId="3FE058ED" w:rsidR="00814BF4" w:rsidRPr="00814BF4" w:rsidRDefault="00814BF4" w:rsidP="00814BF4">
            <w:pPr>
              <w:jc w:val="center"/>
              <w:rPr>
                <w:b/>
                <w:szCs w:val="24"/>
              </w:rPr>
            </w:pPr>
            <w:r>
              <w:rPr>
                <w:b/>
                <w:szCs w:val="24"/>
              </w:rPr>
              <w:t>Boolean Expression</w:t>
            </w:r>
          </w:p>
        </w:tc>
        <w:tc>
          <w:tcPr>
            <w:tcW w:w="4675" w:type="dxa"/>
          </w:tcPr>
          <w:p w14:paraId="2D974922" w14:textId="5304E4AB" w:rsidR="00814BF4" w:rsidRPr="00814BF4" w:rsidRDefault="00814BF4" w:rsidP="00814BF4">
            <w:pPr>
              <w:jc w:val="center"/>
              <w:rPr>
                <w:b/>
                <w:szCs w:val="24"/>
              </w:rPr>
            </w:pPr>
            <w:r>
              <w:rPr>
                <w:b/>
                <w:szCs w:val="24"/>
              </w:rPr>
              <w:t>Answer</w:t>
            </w:r>
          </w:p>
        </w:tc>
      </w:tr>
      <w:tr w:rsidR="00814BF4" w14:paraId="31B93B27" w14:textId="77777777" w:rsidTr="00814BF4">
        <w:tc>
          <w:tcPr>
            <w:tcW w:w="4675" w:type="dxa"/>
          </w:tcPr>
          <w:p w14:paraId="0BBCE0CC" w14:textId="50281AFA" w:rsidR="00814BF4" w:rsidRDefault="00814BF4" w:rsidP="00814BF4">
            <w:pPr>
              <w:rPr>
                <w:szCs w:val="24"/>
              </w:rPr>
            </w:pPr>
            <w:r>
              <w:rPr>
                <w:szCs w:val="24"/>
              </w:rPr>
              <w:t>true &amp;&amp; false</w:t>
            </w:r>
          </w:p>
        </w:tc>
        <w:tc>
          <w:tcPr>
            <w:tcW w:w="4675" w:type="dxa"/>
          </w:tcPr>
          <w:p w14:paraId="6808B94A" w14:textId="63C3AF07" w:rsidR="00814BF4" w:rsidRDefault="00760E7B" w:rsidP="00814BF4">
            <w:pPr>
              <w:rPr>
                <w:szCs w:val="24"/>
              </w:rPr>
            </w:pPr>
            <w:r>
              <w:rPr>
                <w:szCs w:val="24"/>
              </w:rPr>
              <w:t>false</w:t>
            </w:r>
          </w:p>
        </w:tc>
      </w:tr>
      <w:tr w:rsidR="00814BF4" w14:paraId="67001A34" w14:textId="77777777" w:rsidTr="00814BF4">
        <w:tc>
          <w:tcPr>
            <w:tcW w:w="4675" w:type="dxa"/>
          </w:tcPr>
          <w:p w14:paraId="2A1F16E5" w14:textId="5E35B810" w:rsidR="00814BF4" w:rsidRDefault="00814BF4" w:rsidP="00814BF4">
            <w:pPr>
              <w:rPr>
                <w:szCs w:val="24"/>
              </w:rPr>
            </w:pPr>
            <w:r>
              <w:rPr>
                <w:szCs w:val="24"/>
              </w:rPr>
              <w:t>true || false</w:t>
            </w:r>
          </w:p>
        </w:tc>
        <w:tc>
          <w:tcPr>
            <w:tcW w:w="4675" w:type="dxa"/>
          </w:tcPr>
          <w:p w14:paraId="05BE0CDC" w14:textId="2E6FBC61" w:rsidR="00814BF4" w:rsidRDefault="00760E7B" w:rsidP="00814BF4">
            <w:pPr>
              <w:rPr>
                <w:szCs w:val="24"/>
              </w:rPr>
            </w:pPr>
            <w:r>
              <w:rPr>
                <w:szCs w:val="24"/>
              </w:rPr>
              <w:t>true</w:t>
            </w:r>
          </w:p>
        </w:tc>
      </w:tr>
      <w:tr w:rsidR="00814BF4" w14:paraId="7BD9B37C" w14:textId="77777777" w:rsidTr="00814BF4">
        <w:tc>
          <w:tcPr>
            <w:tcW w:w="4675" w:type="dxa"/>
          </w:tcPr>
          <w:p w14:paraId="09FA2545" w14:textId="6DD67101" w:rsidR="00814BF4" w:rsidRDefault="00814BF4" w:rsidP="00814BF4">
            <w:pPr>
              <w:rPr>
                <w:szCs w:val="24"/>
              </w:rPr>
            </w:pPr>
            <w:r>
              <w:rPr>
                <w:szCs w:val="24"/>
              </w:rPr>
              <w:t>false &amp;&amp; false</w:t>
            </w:r>
          </w:p>
        </w:tc>
        <w:tc>
          <w:tcPr>
            <w:tcW w:w="4675" w:type="dxa"/>
          </w:tcPr>
          <w:p w14:paraId="5C747C84" w14:textId="23F02320" w:rsidR="00814BF4" w:rsidRDefault="00760E7B" w:rsidP="00814BF4">
            <w:pPr>
              <w:rPr>
                <w:szCs w:val="24"/>
              </w:rPr>
            </w:pPr>
            <w:r>
              <w:rPr>
                <w:szCs w:val="24"/>
              </w:rPr>
              <w:t xml:space="preserve">false </w:t>
            </w:r>
          </w:p>
        </w:tc>
      </w:tr>
      <w:tr w:rsidR="00814BF4" w14:paraId="0E32C7B8" w14:textId="77777777" w:rsidTr="00814BF4">
        <w:tc>
          <w:tcPr>
            <w:tcW w:w="4675" w:type="dxa"/>
          </w:tcPr>
          <w:p w14:paraId="69C78C96" w14:textId="454A7C9F" w:rsidR="00814BF4" w:rsidRDefault="00814BF4" w:rsidP="00814BF4">
            <w:pPr>
              <w:rPr>
                <w:szCs w:val="24"/>
              </w:rPr>
            </w:pPr>
            <w:r>
              <w:rPr>
                <w:szCs w:val="24"/>
              </w:rPr>
              <w:t>true &amp;&amp; (false || true)</w:t>
            </w:r>
          </w:p>
        </w:tc>
        <w:tc>
          <w:tcPr>
            <w:tcW w:w="4675" w:type="dxa"/>
          </w:tcPr>
          <w:p w14:paraId="2769501A" w14:textId="3DC2E7EF" w:rsidR="00814BF4" w:rsidRDefault="00D66DD3" w:rsidP="00814BF4">
            <w:pPr>
              <w:rPr>
                <w:szCs w:val="24"/>
              </w:rPr>
            </w:pPr>
            <w:r>
              <w:rPr>
                <w:szCs w:val="24"/>
              </w:rPr>
              <w:t>true</w:t>
            </w:r>
          </w:p>
        </w:tc>
      </w:tr>
      <w:tr w:rsidR="00814BF4" w14:paraId="472BAB8C" w14:textId="77777777" w:rsidTr="00814BF4">
        <w:tc>
          <w:tcPr>
            <w:tcW w:w="4675" w:type="dxa"/>
          </w:tcPr>
          <w:p w14:paraId="4D24A241" w14:textId="6526AD4B" w:rsidR="00814BF4" w:rsidRDefault="00814BF4" w:rsidP="00814BF4">
            <w:pPr>
              <w:rPr>
                <w:szCs w:val="24"/>
              </w:rPr>
            </w:pPr>
            <w:r>
              <w:rPr>
                <w:szCs w:val="24"/>
              </w:rPr>
              <w:t>false || (true &amp;&amp; false)</w:t>
            </w:r>
          </w:p>
        </w:tc>
        <w:tc>
          <w:tcPr>
            <w:tcW w:w="4675" w:type="dxa"/>
          </w:tcPr>
          <w:p w14:paraId="11716B3D" w14:textId="5F70DC4A" w:rsidR="00814BF4" w:rsidRDefault="00D66DD3" w:rsidP="00814BF4">
            <w:pPr>
              <w:rPr>
                <w:szCs w:val="24"/>
              </w:rPr>
            </w:pPr>
            <w:r>
              <w:rPr>
                <w:szCs w:val="24"/>
              </w:rPr>
              <w:t>false</w:t>
            </w:r>
          </w:p>
        </w:tc>
      </w:tr>
      <w:tr w:rsidR="00814BF4" w14:paraId="24F1C6DA" w14:textId="77777777" w:rsidTr="00814BF4">
        <w:tc>
          <w:tcPr>
            <w:tcW w:w="4675" w:type="dxa"/>
          </w:tcPr>
          <w:p w14:paraId="7160F006" w14:textId="6F420252" w:rsidR="00814BF4" w:rsidRDefault="00814BF4" w:rsidP="00814BF4">
            <w:pPr>
              <w:rPr>
                <w:szCs w:val="24"/>
              </w:rPr>
            </w:pPr>
            <w:r>
              <w:rPr>
                <w:szCs w:val="24"/>
              </w:rPr>
              <w:t>false || 1 &lt; 5</w:t>
            </w:r>
          </w:p>
        </w:tc>
        <w:tc>
          <w:tcPr>
            <w:tcW w:w="4675" w:type="dxa"/>
          </w:tcPr>
          <w:p w14:paraId="2EE5120A" w14:textId="6475D564" w:rsidR="00814BF4" w:rsidRDefault="00D66DD3" w:rsidP="00814BF4">
            <w:pPr>
              <w:rPr>
                <w:szCs w:val="24"/>
              </w:rPr>
            </w:pPr>
            <w:r>
              <w:rPr>
                <w:szCs w:val="24"/>
              </w:rPr>
              <w:t>true</w:t>
            </w:r>
          </w:p>
        </w:tc>
      </w:tr>
      <w:tr w:rsidR="00814BF4" w14:paraId="45788782" w14:textId="77777777" w:rsidTr="00814BF4">
        <w:tc>
          <w:tcPr>
            <w:tcW w:w="4675" w:type="dxa"/>
          </w:tcPr>
          <w:p w14:paraId="6A665C07" w14:textId="0DDCFB2D" w:rsidR="00814BF4" w:rsidRDefault="00814BF4" w:rsidP="00814BF4">
            <w:pPr>
              <w:rPr>
                <w:szCs w:val="24"/>
              </w:rPr>
            </w:pPr>
            <w:r>
              <w:rPr>
                <w:szCs w:val="24"/>
              </w:rPr>
              <w:t>5 &gt;= 4 &amp;&amp; 1 &gt; 3</w:t>
            </w:r>
          </w:p>
        </w:tc>
        <w:tc>
          <w:tcPr>
            <w:tcW w:w="4675" w:type="dxa"/>
          </w:tcPr>
          <w:p w14:paraId="73E579A4" w14:textId="03A9CB30" w:rsidR="00814BF4" w:rsidRDefault="00D66DD3" w:rsidP="00814BF4">
            <w:pPr>
              <w:rPr>
                <w:szCs w:val="24"/>
              </w:rPr>
            </w:pPr>
            <w:r>
              <w:rPr>
                <w:szCs w:val="24"/>
              </w:rPr>
              <w:t>false</w:t>
            </w:r>
          </w:p>
        </w:tc>
      </w:tr>
      <w:tr w:rsidR="00814BF4" w14:paraId="5D08DE60" w14:textId="77777777" w:rsidTr="00814BF4">
        <w:tc>
          <w:tcPr>
            <w:tcW w:w="4675" w:type="dxa"/>
          </w:tcPr>
          <w:p w14:paraId="1D4D4B9C" w14:textId="7AE13357" w:rsidR="00814BF4" w:rsidRDefault="00814BF4" w:rsidP="00814BF4">
            <w:pPr>
              <w:rPr>
                <w:szCs w:val="24"/>
              </w:rPr>
            </w:pPr>
            <w:r>
              <w:rPr>
                <w:szCs w:val="24"/>
              </w:rPr>
              <w:t>10 &lt; 4 || 1 &gt; 4</w:t>
            </w:r>
          </w:p>
        </w:tc>
        <w:tc>
          <w:tcPr>
            <w:tcW w:w="4675" w:type="dxa"/>
          </w:tcPr>
          <w:p w14:paraId="395A6CB3" w14:textId="5D36233B" w:rsidR="00814BF4" w:rsidRDefault="00D66DD3" w:rsidP="00814BF4">
            <w:pPr>
              <w:rPr>
                <w:szCs w:val="24"/>
              </w:rPr>
            </w:pPr>
            <w:r>
              <w:rPr>
                <w:szCs w:val="24"/>
              </w:rPr>
              <w:t>false</w:t>
            </w:r>
          </w:p>
        </w:tc>
      </w:tr>
      <w:tr w:rsidR="00814BF4" w14:paraId="1695FBA1" w14:textId="77777777" w:rsidTr="00814BF4">
        <w:tc>
          <w:tcPr>
            <w:tcW w:w="4675" w:type="dxa"/>
          </w:tcPr>
          <w:p w14:paraId="26855B8D" w14:textId="3B3B5263" w:rsidR="00814BF4" w:rsidRDefault="00814BF4" w:rsidP="00814BF4">
            <w:pPr>
              <w:rPr>
                <w:szCs w:val="24"/>
              </w:rPr>
            </w:pPr>
            <w:r>
              <w:rPr>
                <w:szCs w:val="24"/>
              </w:rPr>
              <w:t>12 &gt;= 2 &amp;&amp; 1 &lt; 24</w:t>
            </w:r>
          </w:p>
        </w:tc>
        <w:tc>
          <w:tcPr>
            <w:tcW w:w="4675" w:type="dxa"/>
          </w:tcPr>
          <w:p w14:paraId="6515F647" w14:textId="0FA9118F" w:rsidR="00814BF4" w:rsidRDefault="00D66DD3" w:rsidP="00814BF4">
            <w:pPr>
              <w:rPr>
                <w:szCs w:val="24"/>
              </w:rPr>
            </w:pPr>
            <w:r>
              <w:rPr>
                <w:szCs w:val="24"/>
              </w:rPr>
              <w:t>true</w:t>
            </w:r>
          </w:p>
        </w:tc>
      </w:tr>
      <w:tr w:rsidR="00814BF4" w14:paraId="0010DB2F" w14:textId="77777777" w:rsidTr="00814BF4">
        <w:tc>
          <w:tcPr>
            <w:tcW w:w="4675" w:type="dxa"/>
          </w:tcPr>
          <w:p w14:paraId="7980DC58" w14:textId="4228633E" w:rsidR="00814BF4" w:rsidRDefault="00814BF4" w:rsidP="00814BF4">
            <w:pPr>
              <w:rPr>
                <w:szCs w:val="24"/>
              </w:rPr>
            </w:pPr>
            <w:r>
              <w:rPr>
                <w:szCs w:val="24"/>
              </w:rPr>
              <w:t>“Hello</w:t>
            </w:r>
            <w:proofErr w:type="gramStart"/>
            <w:r>
              <w:rPr>
                <w:szCs w:val="24"/>
              </w:rPr>
              <w:t>”.</w:t>
            </w:r>
            <w:proofErr w:type="spellStart"/>
            <w:r>
              <w:rPr>
                <w:szCs w:val="24"/>
              </w:rPr>
              <w:t>charAt</w:t>
            </w:r>
            <w:proofErr w:type="spellEnd"/>
            <w:proofErr w:type="gramEnd"/>
            <w:r>
              <w:rPr>
                <w:szCs w:val="24"/>
              </w:rPr>
              <w:t>(0) == ‘h’</w:t>
            </w:r>
          </w:p>
        </w:tc>
        <w:tc>
          <w:tcPr>
            <w:tcW w:w="4675" w:type="dxa"/>
          </w:tcPr>
          <w:p w14:paraId="5F920684" w14:textId="3FD825EC" w:rsidR="00814BF4" w:rsidRDefault="00760E7B" w:rsidP="00814BF4">
            <w:pPr>
              <w:rPr>
                <w:szCs w:val="24"/>
              </w:rPr>
            </w:pPr>
            <w:r>
              <w:rPr>
                <w:szCs w:val="24"/>
              </w:rPr>
              <w:t>false</w:t>
            </w:r>
          </w:p>
        </w:tc>
      </w:tr>
    </w:tbl>
    <w:p w14:paraId="1B20F5E9" w14:textId="23A5BE82" w:rsidR="00814BF4" w:rsidRDefault="00814BF4" w:rsidP="00814BF4">
      <w:pPr>
        <w:rPr>
          <w:szCs w:val="24"/>
        </w:rPr>
      </w:pPr>
    </w:p>
    <w:p w14:paraId="288A5081" w14:textId="59D262DE" w:rsidR="0070453B" w:rsidRDefault="006647A8" w:rsidP="0070453B">
      <w:pPr>
        <w:pStyle w:val="ListParagraph"/>
        <w:numPr>
          <w:ilvl w:val="0"/>
          <w:numId w:val="4"/>
        </w:numPr>
        <w:rPr>
          <w:szCs w:val="24"/>
        </w:rPr>
      </w:pPr>
      <w:r>
        <w:rPr>
          <w:szCs w:val="24"/>
        </w:rPr>
        <w:t>In Eclipse, create the following Boolean variables and choose what values they hold:</w:t>
      </w:r>
    </w:p>
    <w:p w14:paraId="43E9DEA8" w14:textId="7727C17A" w:rsidR="006647A8" w:rsidRDefault="006647A8" w:rsidP="006647A8">
      <w:pPr>
        <w:pStyle w:val="ListParagraph"/>
        <w:numPr>
          <w:ilvl w:val="1"/>
          <w:numId w:val="4"/>
        </w:numPr>
        <w:rPr>
          <w:szCs w:val="24"/>
        </w:rPr>
      </w:pPr>
      <w:proofErr w:type="spellStart"/>
      <w:r>
        <w:rPr>
          <w:szCs w:val="24"/>
        </w:rPr>
        <w:t>isHotOutside</w:t>
      </w:r>
      <w:proofErr w:type="spellEnd"/>
    </w:p>
    <w:p w14:paraId="4B365590" w14:textId="4EFD6A5F" w:rsidR="006647A8" w:rsidRDefault="006647A8" w:rsidP="006647A8">
      <w:pPr>
        <w:pStyle w:val="ListParagraph"/>
        <w:numPr>
          <w:ilvl w:val="1"/>
          <w:numId w:val="4"/>
        </w:numPr>
        <w:rPr>
          <w:szCs w:val="24"/>
        </w:rPr>
      </w:pPr>
      <w:proofErr w:type="spellStart"/>
      <w:r>
        <w:rPr>
          <w:szCs w:val="24"/>
        </w:rPr>
        <w:lastRenderedPageBreak/>
        <w:t>isWeekday</w:t>
      </w:r>
      <w:proofErr w:type="spellEnd"/>
    </w:p>
    <w:p w14:paraId="6AE6A0E4" w14:textId="5CA3644E" w:rsidR="006647A8" w:rsidRDefault="00BE71DE" w:rsidP="006647A8">
      <w:pPr>
        <w:pStyle w:val="ListParagraph"/>
        <w:numPr>
          <w:ilvl w:val="1"/>
          <w:numId w:val="4"/>
        </w:numPr>
        <w:rPr>
          <w:szCs w:val="24"/>
        </w:rPr>
      </w:pPr>
      <w:proofErr w:type="spellStart"/>
      <w:r>
        <w:rPr>
          <w:szCs w:val="24"/>
        </w:rPr>
        <w:t>hasMoneyInPocket</w:t>
      </w:r>
      <w:proofErr w:type="spellEnd"/>
    </w:p>
    <w:p w14:paraId="034BEB11" w14:textId="17FD1D08" w:rsidR="00037810" w:rsidRDefault="00037810" w:rsidP="00037810">
      <w:pPr>
        <w:pStyle w:val="ListParagraph"/>
        <w:numPr>
          <w:ilvl w:val="0"/>
          <w:numId w:val="4"/>
        </w:numPr>
        <w:rPr>
          <w:szCs w:val="24"/>
        </w:rPr>
      </w:pPr>
      <w:r>
        <w:rPr>
          <w:szCs w:val="24"/>
        </w:rPr>
        <w:t xml:space="preserve">Create the following variables (not </w:t>
      </w:r>
      <w:proofErr w:type="spellStart"/>
      <w:r>
        <w:rPr>
          <w:szCs w:val="24"/>
        </w:rPr>
        <w:t>boolean</w:t>
      </w:r>
      <w:proofErr w:type="spellEnd"/>
      <w:r>
        <w:rPr>
          <w:szCs w:val="24"/>
        </w:rPr>
        <w:t xml:space="preserve"> type, choose the best data type for the variable):</w:t>
      </w:r>
    </w:p>
    <w:p w14:paraId="644F7334" w14:textId="5D219FA8" w:rsidR="00037810" w:rsidRDefault="00037810" w:rsidP="00037810">
      <w:pPr>
        <w:pStyle w:val="ListParagraph"/>
        <w:numPr>
          <w:ilvl w:val="1"/>
          <w:numId w:val="4"/>
        </w:numPr>
        <w:rPr>
          <w:szCs w:val="24"/>
        </w:rPr>
      </w:pPr>
      <w:proofErr w:type="spellStart"/>
      <w:r>
        <w:rPr>
          <w:szCs w:val="24"/>
        </w:rPr>
        <w:t>costOfMilk</w:t>
      </w:r>
      <w:proofErr w:type="spellEnd"/>
    </w:p>
    <w:p w14:paraId="4B9B7E58" w14:textId="1080ED17" w:rsidR="00037810" w:rsidRDefault="00037810" w:rsidP="00037810">
      <w:pPr>
        <w:pStyle w:val="ListParagraph"/>
        <w:numPr>
          <w:ilvl w:val="1"/>
          <w:numId w:val="4"/>
        </w:numPr>
        <w:rPr>
          <w:szCs w:val="24"/>
        </w:rPr>
      </w:pPr>
      <w:proofErr w:type="spellStart"/>
      <w:r>
        <w:rPr>
          <w:szCs w:val="24"/>
        </w:rPr>
        <w:t>moneyInWallet</w:t>
      </w:r>
      <w:proofErr w:type="spellEnd"/>
    </w:p>
    <w:p w14:paraId="3D1436BD" w14:textId="24E87CBB" w:rsidR="00037810" w:rsidRPr="00037810" w:rsidRDefault="00037810" w:rsidP="00037810">
      <w:pPr>
        <w:pStyle w:val="ListParagraph"/>
        <w:numPr>
          <w:ilvl w:val="1"/>
          <w:numId w:val="4"/>
        </w:numPr>
        <w:rPr>
          <w:szCs w:val="24"/>
        </w:rPr>
      </w:pPr>
      <w:proofErr w:type="spellStart"/>
      <w:r>
        <w:rPr>
          <w:szCs w:val="24"/>
        </w:rPr>
        <w:t>thirstLevel</w:t>
      </w:r>
      <w:proofErr w:type="spellEnd"/>
      <w:r>
        <w:rPr>
          <w:szCs w:val="24"/>
        </w:rPr>
        <w:t xml:space="preserve"> (how thirsty you are on a scale of 1-10)</w:t>
      </w:r>
    </w:p>
    <w:p w14:paraId="5822D873" w14:textId="4C7FC50C" w:rsidR="006647A8" w:rsidRDefault="006647A8" w:rsidP="006647A8">
      <w:pPr>
        <w:pStyle w:val="ListParagraph"/>
        <w:numPr>
          <w:ilvl w:val="0"/>
          <w:numId w:val="4"/>
        </w:numPr>
        <w:rPr>
          <w:szCs w:val="24"/>
        </w:rPr>
      </w:pPr>
      <w:r>
        <w:rPr>
          <w:szCs w:val="24"/>
        </w:rPr>
        <w:t xml:space="preserve">Using the </w:t>
      </w:r>
      <w:proofErr w:type="gramStart"/>
      <w:r>
        <w:rPr>
          <w:szCs w:val="24"/>
        </w:rPr>
        <w:t>va</w:t>
      </w:r>
      <w:r w:rsidR="00BE71DE">
        <w:rPr>
          <w:szCs w:val="24"/>
        </w:rPr>
        <w:t>riables</w:t>
      </w:r>
      <w:proofErr w:type="gramEnd"/>
      <w:r w:rsidR="00BE71DE">
        <w:rPr>
          <w:szCs w:val="24"/>
        </w:rPr>
        <w:t xml:space="preserve"> you created above and Boolean operators, create variables for the following scenarios:</w:t>
      </w:r>
    </w:p>
    <w:p w14:paraId="0EAE91FB" w14:textId="7061ABD4" w:rsidR="00BE71DE" w:rsidRDefault="00BE71DE" w:rsidP="00BE71DE">
      <w:pPr>
        <w:pStyle w:val="ListParagraph"/>
        <w:numPr>
          <w:ilvl w:val="1"/>
          <w:numId w:val="4"/>
        </w:numPr>
        <w:rPr>
          <w:szCs w:val="24"/>
        </w:rPr>
      </w:pPr>
      <w:proofErr w:type="spellStart"/>
      <w:r>
        <w:rPr>
          <w:szCs w:val="24"/>
        </w:rPr>
        <w:t>shouldByIcecream</w:t>
      </w:r>
      <w:proofErr w:type="spellEnd"/>
      <w:r>
        <w:rPr>
          <w:szCs w:val="24"/>
        </w:rPr>
        <w:t xml:space="preserve"> – this should be true if it is hot outside and there is money in your pocket</w:t>
      </w:r>
    </w:p>
    <w:p w14:paraId="6E09C798" w14:textId="33B3AA50" w:rsidR="00BE71DE" w:rsidRDefault="00BE71DE" w:rsidP="00BE71DE">
      <w:pPr>
        <w:pStyle w:val="ListParagraph"/>
        <w:numPr>
          <w:ilvl w:val="1"/>
          <w:numId w:val="4"/>
        </w:numPr>
        <w:rPr>
          <w:szCs w:val="24"/>
        </w:rPr>
      </w:pPr>
      <w:proofErr w:type="spellStart"/>
      <w:r>
        <w:rPr>
          <w:szCs w:val="24"/>
        </w:rPr>
        <w:t>willGoSwimming</w:t>
      </w:r>
      <w:proofErr w:type="spellEnd"/>
      <w:r>
        <w:rPr>
          <w:szCs w:val="24"/>
        </w:rPr>
        <w:t xml:space="preserve"> – this should be true if it is hot outside and it is not a weekday</w:t>
      </w:r>
    </w:p>
    <w:p w14:paraId="0E999515" w14:textId="0605E46F" w:rsidR="00BE71DE" w:rsidRDefault="00BE71DE" w:rsidP="00BE71DE">
      <w:pPr>
        <w:pStyle w:val="ListParagraph"/>
        <w:numPr>
          <w:ilvl w:val="1"/>
          <w:numId w:val="4"/>
        </w:numPr>
        <w:rPr>
          <w:szCs w:val="24"/>
        </w:rPr>
      </w:pPr>
      <w:proofErr w:type="spellStart"/>
      <w:r>
        <w:rPr>
          <w:szCs w:val="24"/>
        </w:rPr>
        <w:t>isAGoodDay</w:t>
      </w:r>
      <w:proofErr w:type="spellEnd"/>
      <w:r>
        <w:rPr>
          <w:szCs w:val="24"/>
        </w:rPr>
        <w:t xml:space="preserve"> – this should be true if it is hot outside, there is money in your pocket, and it is not a weekday</w:t>
      </w:r>
    </w:p>
    <w:p w14:paraId="2B192947" w14:textId="55FE6ED4" w:rsidR="00037810" w:rsidRDefault="00037810" w:rsidP="00BE71DE">
      <w:pPr>
        <w:pStyle w:val="ListParagraph"/>
        <w:numPr>
          <w:ilvl w:val="1"/>
          <w:numId w:val="4"/>
        </w:numPr>
        <w:rPr>
          <w:szCs w:val="24"/>
        </w:rPr>
      </w:pPr>
      <w:proofErr w:type="spellStart"/>
      <w:r>
        <w:rPr>
          <w:szCs w:val="24"/>
        </w:rPr>
        <w:t>willBuyMilk</w:t>
      </w:r>
      <w:proofErr w:type="spellEnd"/>
      <w:r>
        <w:rPr>
          <w:szCs w:val="24"/>
        </w:rPr>
        <w:t xml:space="preserve"> – this should be true if it is hot outside, and </w:t>
      </w:r>
      <w:proofErr w:type="spellStart"/>
      <w:r>
        <w:rPr>
          <w:szCs w:val="24"/>
        </w:rPr>
        <w:t>thirstLevel</w:t>
      </w:r>
      <w:proofErr w:type="spellEnd"/>
      <w:r>
        <w:rPr>
          <w:szCs w:val="24"/>
        </w:rPr>
        <w:t xml:space="preserve"> is greater than or equal to 3, and </w:t>
      </w:r>
      <w:proofErr w:type="spellStart"/>
      <w:r>
        <w:rPr>
          <w:szCs w:val="24"/>
        </w:rPr>
        <w:t>moneyInWallet</w:t>
      </w:r>
      <w:proofErr w:type="spellEnd"/>
      <w:r>
        <w:rPr>
          <w:szCs w:val="24"/>
        </w:rPr>
        <w:t xml:space="preserve"> is greater than or equal to 2 times the cost of milk.</w:t>
      </w:r>
    </w:p>
    <w:p w14:paraId="0F8ABBA3" w14:textId="3CA36840" w:rsidR="00D20CE8" w:rsidRDefault="00D20CE8" w:rsidP="00D20CE8">
      <w:pPr>
        <w:rPr>
          <w:szCs w:val="24"/>
        </w:rPr>
      </w:pPr>
      <w:r>
        <w:rPr>
          <w:szCs w:val="24"/>
        </w:rPr>
        <w:t xml:space="preserve">Example: If I had the variables </w:t>
      </w:r>
      <w:proofErr w:type="spellStart"/>
      <w:r>
        <w:rPr>
          <w:szCs w:val="24"/>
        </w:rPr>
        <w:t>isWeekday</w:t>
      </w:r>
      <w:proofErr w:type="spellEnd"/>
      <w:r w:rsidR="00732929">
        <w:rPr>
          <w:szCs w:val="24"/>
        </w:rPr>
        <w:t xml:space="preserve"> and</w:t>
      </w:r>
      <w:r>
        <w:rPr>
          <w:szCs w:val="24"/>
        </w:rPr>
        <w:t xml:space="preserve"> </w:t>
      </w:r>
      <w:proofErr w:type="spellStart"/>
      <w:r>
        <w:rPr>
          <w:szCs w:val="24"/>
        </w:rPr>
        <w:t>is</w:t>
      </w:r>
      <w:r w:rsidR="00732929">
        <w:rPr>
          <w:szCs w:val="24"/>
        </w:rPr>
        <w:t>Summer</w:t>
      </w:r>
      <w:proofErr w:type="spellEnd"/>
      <w:r>
        <w:rPr>
          <w:szCs w:val="24"/>
        </w:rPr>
        <w:t xml:space="preserve"> and I was going to create a variable </w:t>
      </w:r>
      <w:proofErr w:type="spellStart"/>
      <w:r w:rsidR="00732929">
        <w:rPr>
          <w:szCs w:val="24"/>
        </w:rPr>
        <w:t>isSchoolDay</w:t>
      </w:r>
      <w:proofErr w:type="spellEnd"/>
      <w:r>
        <w:rPr>
          <w:szCs w:val="24"/>
        </w:rPr>
        <w:t>, I would do something like the following:</w:t>
      </w:r>
    </w:p>
    <w:p w14:paraId="12813AF1" w14:textId="5D1991F5" w:rsidR="00D20CE8" w:rsidRPr="00D20CE8" w:rsidRDefault="00D20CE8" w:rsidP="00D20CE8">
      <w:pPr>
        <w:rPr>
          <w:szCs w:val="24"/>
        </w:rPr>
      </w:pPr>
      <w:proofErr w:type="spellStart"/>
      <w:r>
        <w:rPr>
          <w:szCs w:val="24"/>
        </w:rPr>
        <w:t>boolean</w:t>
      </w:r>
      <w:proofErr w:type="spellEnd"/>
      <w:r>
        <w:rPr>
          <w:szCs w:val="24"/>
        </w:rPr>
        <w:t xml:space="preserve"> </w:t>
      </w:r>
      <w:proofErr w:type="spellStart"/>
      <w:r>
        <w:rPr>
          <w:szCs w:val="24"/>
        </w:rPr>
        <w:t>is</w:t>
      </w:r>
      <w:r w:rsidR="00732929">
        <w:rPr>
          <w:szCs w:val="24"/>
        </w:rPr>
        <w:t>SchoolDay</w:t>
      </w:r>
      <w:proofErr w:type="spellEnd"/>
      <w:r w:rsidR="00732929">
        <w:rPr>
          <w:szCs w:val="24"/>
        </w:rPr>
        <w:t xml:space="preserve"> = </w:t>
      </w:r>
      <w:proofErr w:type="spellStart"/>
      <w:r w:rsidR="00732929">
        <w:rPr>
          <w:szCs w:val="24"/>
        </w:rPr>
        <w:t>isWeekday</w:t>
      </w:r>
      <w:proofErr w:type="spellEnd"/>
      <w:r w:rsidR="00732929">
        <w:rPr>
          <w:szCs w:val="24"/>
        </w:rPr>
        <w:t xml:space="preserve"> &amp;</w:t>
      </w:r>
      <w:proofErr w:type="gramStart"/>
      <w:r w:rsidR="00732929">
        <w:rPr>
          <w:szCs w:val="24"/>
        </w:rPr>
        <w:t>&amp; !</w:t>
      </w:r>
      <w:proofErr w:type="spellStart"/>
      <w:r w:rsidR="00732929">
        <w:rPr>
          <w:szCs w:val="24"/>
        </w:rPr>
        <w:t>isSummer</w:t>
      </w:r>
      <w:proofErr w:type="spellEnd"/>
      <w:proofErr w:type="gramEnd"/>
      <w:r w:rsidR="00732929">
        <w:rPr>
          <w:szCs w:val="24"/>
        </w:rPr>
        <w:t>;</w:t>
      </w:r>
    </w:p>
    <w:p w14:paraId="1436D67C" w14:textId="5FD89625" w:rsidR="00AC3A1B" w:rsidRDefault="00D20CE8" w:rsidP="00AC3A1B">
      <w:pPr>
        <w:pStyle w:val="ListParagraph"/>
        <w:numPr>
          <w:ilvl w:val="0"/>
          <w:numId w:val="4"/>
        </w:numPr>
        <w:rPr>
          <w:szCs w:val="24"/>
        </w:rPr>
      </w:pPr>
      <w:r>
        <w:rPr>
          <w:szCs w:val="24"/>
        </w:rPr>
        <w:t xml:space="preserve">Create a new class called </w:t>
      </w:r>
      <w:r w:rsidR="00041CEC">
        <w:rPr>
          <w:szCs w:val="24"/>
        </w:rPr>
        <w:t>L</w:t>
      </w:r>
      <w:r>
        <w:rPr>
          <w:szCs w:val="24"/>
        </w:rPr>
        <w:t>oops. In the main method of this class, create the following loops</w:t>
      </w:r>
      <w:r w:rsidR="00C912E5">
        <w:rPr>
          <w:szCs w:val="24"/>
        </w:rPr>
        <w:t xml:space="preserve"> with any variables you feel are needed</w:t>
      </w:r>
      <w:r>
        <w:rPr>
          <w:szCs w:val="24"/>
        </w:rPr>
        <w:t>:</w:t>
      </w:r>
    </w:p>
    <w:p w14:paraId="08759A5E" w14:textId="11A92415" w:rsidR="00D20CE8" w:rsidRDefault="00D20CE8" w:rsidP="00D20CE8">
      <w:pPr>
        <w:pStyle w:val="ListParagraph"/>
        <w:numPr>
          <w:ilvl w:val="1"/>
          <w:numId w:val="4"/>
        </w:numPr>
        <w:rPr>
          <w:szCs w:val="24"/>
        </w:rPr>
      </w:pPr>
      <w:r>
        <w:rPr>
          <w:szCs w:val="24"/>
        </w:rPr>
        <w:t>A while loop that prints</w:t>
      </w:r>
      <w:r w:rsidR="0054264E">
        <w:rPr>
          <w:szCs w:val="24"/>
        </w:rPr>
        <w:t xml:space="preserve"> </w:t>
      </w:r>
      <w:r w:rsidR="00552BC6">
        <w:rPr>
          <w:szCs w:val="24"/>
        </w:rPr>
        <w:t>all even numbers from 0 to 100</w:t>
      </w:r>
    </w:p>
    <w:p w14:paraId="20D9EB62" w14:textId="60B94EBF" w:rsidR="00552BC6" w:rsidRDefault="00552BC6" w:rsidP="00D20CE8">
      <w:pPr>
        <w:pStyle w:val="ListParagraph"/>
        <w:numPr>
          <w:ilvl w:val="1"/>
          <w:numId w:val="4"/>
        </w:numPr>
        <w:rPr>
          <w:szCs w:val="24"/>
        </w:rPr>
      </w:pPr>
      <w:r>
        <w:rPr>
          <w:szCs w:val="24"/>
        </w:rPr>
        <w:t>A while loop that prints every 3</w:t>
      </w:r>
      <w:r w:rsidRPr="00552BC6">
        <w:rPr>
          <w:szCs w:val="24"/>
          <w:vertAlign w:val="superscript"/>
        </w:rPr>
        <w:t>rd</w:t>
      </w:r>
      <w:r>
        <w:rPr>
          <w:szCs w:val="24"/>
        </w:rPr>
        <w:t xml:space="preserve"> number going backwards from 100 until we reach 0</w:t>
      </w:r>
    </w:p>
    <w:p w14:paraId="400EDBAA" w14:textId="0F917EB5" w:rsidR="00552BC6" w:rsidRDefault="00552BC6" w:rsidP="00D20CE8">
      <w:pPr>
        <w:pStyle w:val="ListParagraph"/>
        <w:numPr>
          <w:ilvl w:val="1"/>
          <w:numId w:val="4"/>
        </w:numPr>
        <w:rPr>
          <w:szCs w:val="24"/>
        </w:rPr>
      </w:pPr>
      <w:r>
        <w:rPr>
          <w:szCs w:val="24"/>
        </w:rPr>
        <w:t>A for loop that prints every other number from 1 to 100</w:t>
      </w:r>
    </w:p>
    <w:p w14:paraId="5BB6A25F" w14:textId="22F6FBDA" w:rsidR="00552BC6" w:rsidRPr="0070453B" w:rsidRDefault="00552BC6" w:rsidP="00D20CE8">
      <w:pPr>
        <w:pStyle w:val="ListParagraph"/>
        <w:numPr>
          <w:ilvl w:val="1"/>
          <w:numId w:val="4"/>
        </w:numPr>
        <w:rPr>
          <w:szCs w:val="24"/>
        </w:rPr>
      </w:pPr>
      <w:r>
        <w:rPr>
          <w:szCs w:val="24"/>
        </w:rPr>
        <w:t>A for loop that prints every number from 0 to 100, but if the number is divisible by 3, it prints “Hello” instead of the number, and if the number is divisible by 5, it prints “World” instead of the number, and if it is divisible by both 3 and 5, it prints “HelloWorld” instead of the number.</w:t>
      </w:r>
    </w:p>
    <w:p w14:paraId="3F993C5B" w14:textId="18B02CCC" w:rsidR="00F2157F" w:rsidRDefault="00F2157F" w:rsidP="00F2157F">
      <w:pPr>
        <w:rPr>
          <w:b/>
          <w:szCs w:val="24"/>
        </w:rPr>
      </w:pPr>
      <w:r>
        <w:rPr>
          <w:b/>
          <w:szCs w:val="24"/>
        </w:rPr>
        <w:t>Screenshots of Code:</w:t>
      </w:r>
    </w:p>
    <w:p w14:paraId="5BD5AEE1" w14:textId="77777777" w:rsidR="00286E20" w:rsidRPr="00286E20" w:rsidRDefault="00286E20" w:rsidP="00286E20">
      <w:pPr>
        <w:rPr>
          <w:szCs w:val="24"/>
        </w:rPr>
      </w:pPr>
    </w:p>
    <w:p w14:paraId="74AD4380" w14:textId="6C4E7BF5" w:rsidR="00F2157F" w:rsidRDefault="00F2157F" w:rsidP="00F2157F">
      <w:pPr>
        <w:rPr>
          <w:b/>
          <w:szCs w:val="24"/>
        </w:rPr>
      </w:pPr>
    </w:p>
    <w:p w14:paraId="06AC9089" w14:textId="16518B76" w:rsidR="0021309A" w:rsidRDefault="0021309A" w:rsidP="00F2157F">
      <w:pPr>
        <w:rPr>
          <w:b/>
          <w:szCs w:val="24"/>
        </w:rPr>
      </w:pPr>
    </w:p>
    <w:p w14:paraId="3222997B" w14:textId="77777777" w:rsidR="00B76E4A" w:rsidRDefault="00B76E4A" w:rsidP="00F2157F">
      <w:pPr>
        <w:rPr>
          <w:bCs/>
          <w:szCs w:val="24"/>
        </w:rPr>
      </w:pPr>
    </w:p>
    <w:p w14:paraId="2730C7AB" w14:textId="77777777" w:rsidR="00B76E4A" w:rsidRDefault="00B76E4A" w:rsidP="00F2157F">
      <w:pPr>
        <w:rPr>
          <w:bCs/>
          <w:szCs w:val="24"/>
        </w:rPr>
      </w:pPr>
    </w:p>
    <w:p w14:paraId="6AAD18D6" w14:textId="77777777" w:rsidR="00B76E4A" w:rsidRDefault="00B76E4A" w:rsidP="00F2157F">
      <w:pPr>
        <w:rPr>
          <w:bCs/>
          <w:szCs w:val="24"/>
        </w:rPr>
      </w:pPr>
    </w:p>
    <w:p w14:paraId="1DD8F00E" w14:textId="0B71FAEF" w:rsidR="00B76E4A" w:rsidRDefault="00B76E4A" w:rsidP="00F2157F">
      <w:pPr>
        <w:rPr>
          <w:bCs/>
          <w:szCs w:val="24"/>
        </w:rPr>
      </w:pPr>
      <w:r w:rsidRPr="00B76E4A">
        <w:rPr>
          <w:bCs/>
          <w:noProof/>
          <w:szCs w:val="24"/>
        </w:rPr>
        <w:lastRenderedPageBreak/>
        <w:drawing>
          <wp:inline distT="0" distB="0" distL="0" distR="0" wp14:anchorId="2EB44BBD" wp14:editId="4C99CCE6">
            <wp:extent cx="6587029" cy="21907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10318" cy="2198495"/>
                    </a:xfrm>
                    <a:prstGeom prst="rect">
                      <a:avLst/>
                    </a:prstGeom>
                  </pic:spPr>
                </pic:pic>
              </a:graphicData>
            </a:graphic>
          </wp:inline>
        </w:drawing>
      </w:r>
    </w:p>
    <w:p w14:paraId="4F063BAB" w14:textId="77777777" w:rsidR="00B76E4A" w:rsidRDefault="00B76E4A" w:rsidP="00F2157F">
      <w:pPr>
        <w:rPr>
          <w:bCs/>
          <w:szCs w:val="24"/>
        </w:rPr>
      </w:pPr>
    </w:p>
    <w:p w14:paraId="57D73F93" w14:textId="77777777" w:rsidR="00B76E4A" w:rsidRDefault="00B76E4A" w:rsidP="00F2157F">
      <w:pPr>
        <w:rPr>
          <w:bCs/>
          <w:szCs w:val="24"/>
        </w:rPr>
      </w:pPr>
    </w:p>
    <w:p w14:paraId="071E4B07" w14:textId="77777777" w:rsidR="00B76E4A" w:rsidRDefault="00B76E4A" w:rsidP="00F2157F">
      <w:pPr>
        <w:rPr>
          <w:bCs/>
          <w:szCs w:val="24"/>
        </w:rPr>
      </w:pPr>
    </w:p>
    <w:p w14:paraId="60F3C8A9" w14:textId="77777777" w:rsidR="00B76E4A" w:rsidRDefault="00B76E4A" w:rsidP="00F2157F">
      <w:pPr>
        <w:rPr>
          <w:bCs/>
          <w:szCs w:val="24"/>
        </w:rPr>
      </w:pPr>
    </w:p>
    <w:p w14:paraId="78FC3F10" w14:textId="77777777" w:rsidR="00B76E4A" w:rsidRDefault="00B76E4A" w:rsidP="00F2157F">
      <w:pPr>
        <w:rPr>
          <w:bCs/>
          <w:szCs w:val="24"/>
        </w:rPr>
      </w:pPr>
    </w:p>
    <w:p w14:paraId="7214F34D" w14:textId="77777777" w:rsidR="00B76E4A" w:rsidRDefault="00B76E4A" w:rsidP="00F2157F">
      <w:pPr>
        <w:rPr>
          <w:bCs/>
          <w:szCs w:val="24"/>
        </w:rPr>
      </w:pPr>
    </w:p>
    <w:p w14:paraId="6CE0BB7D" w14:textId="77777777" w:rsidR="00B76E4A" w:rsidRDefault="00B76E4A" w:rsidP="00F2157F">
      <w:pPr>
        <w:rPr>
          <w:bCs/>
          <w:szCs w:val="24"/>
        </w:rPr>
      </w:pPr>
    </w:p>
    <w:p w14:paraId="12B92B35" w14:textId="77777777" w:rsidR="00B76E4A" w:rsidRDefault="00B76E4A" w:rsidP="00F2157F">
      <w:pPr>
        <w:rPr>
          <w:bCs/>
          <w:szCs w:val="24"/>
        </w:rPr>
      </w:pPr>
    </w:p>
    <w:p w14:paraId="00B1BCA2" w14:textId="77777777" w:rsidR="00B76E4A" w:rsidRDefault="00B76E4A" w:rsidP="00F2157F">
      <w:pPr>
        <w:rPr>
          <w:bCs/>
          <w:szCs w:val="24"/>
        </w:rPr>
      </w:pPr>
    </w:p>
    <w:p w14:paraId="7C50326F" w14:textId="77777777" w:rsidR="00B76E4A" w:rsidRDefault="00B76E4A" w:rsidP="00F2157F">
      <w:pPr>
        <w:rPr>
          <w:bCs/>
          <w:szCs w:val="24"/>
        </w:rPr>
      </w:pPr>
    </w:p>
    <w:p w14:paraId="79CF1D68" w14:textId="77777777" w:rsidR="00B76E4A" w:rsidRDefault="00B76E4A" w:rsidP="00F2157F">
      <w:pPr>
        <w:rPr>
          <w:bCs/>
          <w:szCs w:val="24"/>
        </w:rPr>
      </w:pPr>
    </w:p>
    <w:p w14:paraId="6018AE1F" w14:textId="77777777" w:rsidR="00B76E4A" w:rsidRDefault="00B76E4A" w:rsidP="00F2157F">
      <w:pPr>
        <w:rPr>
          <w:bCs/>
          <w:szCs w:val="24"/>
        </w:rPr>
      </w:pPr>
    </w:p>
    <w:p w14:paraId="06B21CE8" w14:textId="77777777" w:rsidR="00B76E4A" w:rsidRDefault="00B76E4A" w:rsidP="00F2157F">
      <w:pPr>
        <w:rPr>
          <w:bCs/>
          <w:szCs w:val="24"/>
        </w:rPr>
      </w:pPr>
    </w:p>
    <w:p w14:paraId="2B5F7D9B" w14:textId="77777777" w:rsidR="00B76E4A" w:rsidRDefault="00B76E4A" w:rsidP="00F2157F">
      <w:pPr>
        <w:rPr>
          <w:bCs/>
          <w:szCs w:val="24"/>
        </w:rPr>
      </w:pPr>
    </w:p>
    <w:p w14:paraId="2295EA69" w14:textId="77777777" w:rsidR="00B76E4A" w:rsidRDefault="00B76E4A" w:rsidP="00F2157F">
      <w:pPr>
        <w:rPr>
          <w:bCs/>
          <w:szCs w:val="24"/>
        </w:rPr>
      </w:pPr>
    </w:p>
    <w:p w14:paraId="6862DE39" w14:textId="77777777" w:rsidR="00B76E4A" w:rsidRDefault="00B76E4A" w:rsidP="00F2157F">
      <w:pPr>
        <w:rPr>
          <w:bCs/>
          <w:szCs w:val="24"/>
        </w:rPr>
      </w:pPr>
    </w:p>
    <w:p w14:paraId="34A16A65" w14:textId="77777777" w:rsidR="00B76E4A" w:rsidRDefault="00B76E4A" w:rsidP="00F2157F">
      <w:pPr>
        <w:rPr>
          <w:bCs/>
          <w:szCs w:val="24"/>
        </w:rPr>
      </w:pPr>
    </w:p>
    <w:p w14:paraId="2D1CD6D3" w14:textId="77777777" w:rsidR="00B76E4A" w:rsidRDefault="00B76E4A" w:rsidP="00F2157F">
      <w:pPr>
        <w:rPr>
          <w:bCs/>
          <w:szCs w:val="24"/>
        </w:rPr>
      </w:pPr>
    </w:p>
    <w:p w14:paraId="71F8E59E" w14:textId="77777777" w:rsidR="00B76E4A" w:rsidRDefault="00B76E4A" w:rsidP="00F2157F">
      <w:pPr>
        <w:rPr>
          <w:bCs/>
          <w:szCs w:val="24"/>
        </w:rPr>
      </w:pPr>
    </w:p>
    <w:p w14:paraId="002BDC82" w14:textId="77777777" w:rsidR="00B76E4A" w:rsidRDefault="00B76E4A" w:rsidP="00F2157F">
      <w:pPr>
        <w:rPr>
          <w:bCs/>
          <w:szCs w:val="24"/>
        </w:rPr>
      </w:pPr>
    </w:p>
    <w:p w14:paraId="515FF101" w14:textId="748DD4DB" w:rsidR="00B76E4A" w:rsidRDefault="00B76E4A" w:rsidP="00F2157F">
      <w:pPr>
        <w:rPr>
          <w:bCs/>
          <w:szCs w:val="24"/>
        </w:rPr>
      </w:pPr>
      <w:r>
        <w:rPr>
          <w:bCs/>
          <w:szCs w:val="24"/>
        </w:rPr>
        <w:lastRenderedPageBreak/>
        <w:t>Loops.java</w:t>
      </w:r>
    </w:p>
    <w:p w14:paraId="3DB22F84" w14:textId="6AFFF25D" w:rsidR="00B76E4A" w:rsidRPr="00B76E4A" w:rsidRDefault="00B76E4A" w:rsidP="00F2157F">
      <w:pPr>
        <w:rPr>
          <w:bCs/>
          <w:szCs w:val="24"/>
        </w:rPr>
      </w:pPr>
      <w:r w:rsidRPr="00B76E4A">
        <w:rPr>
          <w:bCs/>
          <w:noProof/>
          <w:szCs w:val="24"/>
        </w:rPr>
        <w:drawing>
          <wp:inline distT="0" distB="0" distL="0" distR="0" wp14:anchorId="7801D1E4" wp14:editId="78DE1E9F">
            <wp:extent cx="5833201" cy="599523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33201" cy="5995234"/>
                    </a:xfrm>
                    <a:prstGeom prst="rect">
                      <a:avLst/>
                    </a:prstGeom>
                  </pic:spPr>
                </pic:pic>
              </a:graphicData>
            </a:graphic>
          </wp:inline>
        </w:drawing>
      </w:r>
    </w:p>
    <w:p w14:paraId="239583AA" w14:textId="77777777" w:rsidR="00B76E4A" w:rsidRDefault="00B76E4A" w:rsidP="00F2157F">
      <w:pPr>
        <w:rPr>
          <w:b/>
          <w:szCs w:val="24"/>
        </w:rPr>
      </w:pPr>
    </w:p>
    <w:p w14:paraId="7A8F2C59" w14:textId="31859F83" w:rsidR="0021309A" w:rsidRDefault="00A937C3" w:rsidP="00F2157F">
      <w:pPr>
        <w:rPr>
          <w:b/>
          <w:szCs w:val="24"/>
        </w:rPr>
      </w:pPr>
      <w:r w:rsidRPr="00A937C3">
        <w:rPr>
          <w:b/>
          <w:szCs w:val="24"/>
        </w:rPr>
        <w:lastRenderedPageBreak/>
        <w:drawing>
          <wp:inline distT="0" distB="0" distL="0" distR="0" wp14:anchorId="6E452C25" wp14:editId="62FCF61E">
            <wp:extent cx="5943600" cy="1966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66595"/>
                    </a:xfrm>
                    <a:prstGeom prst="rect">
                      <a:avLst/>
                    </a:prstGeom>
                  </pic:spPr>
                </pic:pic>
              </a:graphicData>
            </a:graphic>
          </wp:inline>
        </w:drawing>
      </w:r>
    </w:p>
    <w:p w14:paraId="36037A8A" w14:textId="1DDAFEFD" w:rsidR="00F2157F" w:rsidRDefault="00F2157F" w:rsidP="00F2157F">
      <w:pPr>
        <w:rPr>
          <w:b/>
          <w:szCs w:val="24"/>
        </w:rPr>
      </w:pPr>
      <w:r>
        <w:rPr>
          <w:b/>
          <w:szCs w:val="24"/>
        </w:rPr>
        <w:t>Screenshots of Running Application:</w:t>
      </w:r>
    </w:p>
    <w:p w14:paraId="7574E242" w14:textId="27A7A660" w:rsidR="00936A75" w:rsidRPr="00936A75" w:rsidRDefault="00936A75" w:rsidP="00936A75">
      <w:pPr>
        <w:rPr>
          <w:szCs w:val="24"/>
        </w:rPr>
      </w:pPr>
      <w:r w:rsidRPr="00936A75">
        <w:rPr>
          <w:szCs w:val="24"/>
        </w:rPr>
        <w:t>Booleans.java has no output since the requirements did not all call</w:t>
      </w:r>
      <w:r>
        <w:rPr>
          <w:szCs w:val="24"/>
        </w:rPr>
        <w:t xml:space="preserve"> for variables to be printed out.</w:t>
      </w:r>
    </w:p>
    <w:p w14:paraId="3E80CF7B" w14:textId="5635B2D9" w:rsidR="00F2157F" w:rsidRDefault="00F2157F" w:rsidP="00F2157F">
      <w:pPr>
        <w:rPr>
          <w:b/>
          <w:szCs w:val="24"/>
        </w:rPr>
      </w:pPr>
    </w:p>
    <w:p w14:paraId="0B1598BA" w14:textId="69ACE7BD" w:rsidR="00286E20" w:rsidRDefault="0093092A" w:rsidP="00F2157F">
      <w:pPr>
        <w:rPr>
          <w:b/>
          <w:szCs w:val="24"/>
        </w:rPr>
      </w:pPr>
      <w:r w:rsidRPr="0093092A">
        <w:rPr>
          <w:b/>
          <w:noProof/>
          <w:szCs w:val="24"/>
        </w:rPr>
        <w:lastRenderedPageBreak/>
        <w:drawing>
          <wp:inline distT="0" distB="0" distL="0" distR="0" wp14:anchorId="014D2B17" wp14:editId="087ACA3B">
            <wp:extent cx="1019587" cy="74706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9587" cy="7470620"/>
                    </a:xfrm>
                    <a:prstGeom prst="rect">
                      <a:avLst/>
                    </a:prstGeom>
                  </pic:spPr>
                </pic:pic>
              </a:graphicData>
            </a:graphic>
          </wp:inline>
        </w:drawing>
      </w:r>
    </w:p>
    <w:p w14:paraId="29432CBE" w14:textId="0B7EB789" w:rsidR="0093092A" w:rsidRDefault="0093092A" w:rsidP="00F2157F">
      <w:pPr>
        <w:rPr>
          <w:b/>
          <w:szCs w:val="24"/>
        </w:rPr>
      </w:pPr>
    </w:p>
    <w:p w14:paraId="1753A790" w14:textId="2A3E8B12" w:rsidR="0093092A" w:rsidRDefault="0093092A" w:rsidP="00F2157F">
      <w:pPr>
        <w:rPr>
          <w:b/>
          <w:szCs w:val="24"/>
        </w:rPr>
      </w:pPr>
      <w:r w:rsidRPr="0093092A">
        <w:rPr>
          <w:b/>
          <w:noProof/>
          <w:szCs w:val="24"/>
        </w:rPr>
        <w:lastRenderedPageBreak/>
        <w:drawing>
          <wp:inline distT="0" distB="0" distL="0" distR="0" wp14:anchorId="57F4EC69" wp14:editId="6A1E5F65">
            <wp:extent cx="924299" cy="8032822"/>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4299" cy="8032822"/>
                    </a:xfrm>
                    <a:prstGeom prst="rect">
                      <a:avLst/>
                    </a:prstGeom>
                  </pic:spPr>
                </pic:pic>
              </a:graphicData>
            </a:graphic>
          </wp:inline>
        </w:drawing>
      </w:r>
    </w:p>
    <w:p w14:paraId="3C6A022A" w14:textId="589A2095" w:rsidR="0093092A" w:rsidRDefault="00A937C3" w:rsidP="00F2157F">
      <w:pPr>
        <w:rPr>
          <w:b/>
          <w:szCs w:val="24"/>
        </w:rPr>
      </w:pPr>
      <w:r w:rsidRPr="00A937C3">
        <w:rPr>
          <w:b/>
          <w:szCs w:val="24"/>
        </w:rPr>
        <w:lastRenderedPageBreak/>
        <w:drawing>
          <wp:inline distT="0" distB="0" distL="0" distR="0" wp14:anchorId="2BE0E413" wp14:editId="6D9A6E9D">
            <wp:extent cx="1086289" cy="8156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86289" cy="8156697"/>
                    </a:xfrm>
                    <a:prstGeom prst="rect">
                      <a:avLst/>
                    </a:prstGeom>
                  </pic:spPr>
                </pic:pic>
              </a:graphicData>
            </a:graphic>
          </wp:inline>
        </w:drawing>
      </w:r>
    </w:p>
    <w:p w14:paraId="6B526938" w14:textId="77777777" w:rsidR="00E077E1" w:rsidRDefault="00E077E1" w:rsidP="00E077E1">
      <w:pPr>
        <w:rPr>
          <w:b/>
          <w:szCs w:val="24"/>
        </w:rPr>
      </w:pPr>
      <w:r w:rsidRPr="00E077E1">
        <w:rPr>
          <w:b/>
          <w:szCs w:val="24"/>
        </w:rPr>
        <w:lastRenderedPageBreak/>
        <w:drawing>
          <wp:inline distT="0" distB="0" distL="0" distR="0" wp14:anchorId="7B4DE55F" wp14:editId="76655788">
            <wp:extent cx="1162520" cy="81185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2520" cy="8118582"/>
                    </a:xfrm>
                    <a:prstGeom prst="rect">
                      <a:avLst/>
                    </a:prstGeom>
                  </pic:spPr>
                </pic:pic>
              </a:graphicData>
            </a:graphic>
          </wp:inline>
        </w:drawing>
      </w:r>
      <w:r w:rsidR="00286E20">
        <w:rPr>
          <w:b/>
          <w:szCs w:val="24"/>
        </w:rPr>
        <w:br w:type="textWrapping" w:clear="all"/>
      </w:r>
      <w:r w:rsidRPr="00E077E1">
        <w:rPr>
          <w:b/>
          <w:szCs w:val="24"/>
        </w:rPr>
        <w:lastRenderedPageBreak/>
        <w:drawing>
          <wp:inline distT="0" distB="0" distL="0" distR="0" wp14:anchorId="633474C5" wp14:editId="6E70A798">
            <wp:extent cx="1152991" cy="2906300"/>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52991" cy="2906300"/>
                    </a:xfrm>
                    <a:prstGeom prst="rect">
                      <a:avLst/>
                    </a:prstGeom>
                  </pic:spPr>
                </pic:pic>
              </a:graphicData>
            </a:graphic>
          </wp:inline>
        </w:drawing>
      </w:r>
    </w:p>
    <w:p w14:paraId="6EA4893B" w14:textId="46B00F94" w:rsidR="00F2157F" w:rsidRPr="00E077E1" w:rsidRDefault="00F2157F" w:rsidP="00E077E1">
      <w:pPr>
        <w:rPr>
          <w:b/>
          <w:szCs w:val="24"/>
        </w:rPr>
      </w:pPr>
      <w:r>
        <w:rPr>
          <w:b/>
          <w:szCs w:val="24"/>
        </w:rPr>
        <w:t>URL to GitHub Repository:</w:t>
      </w:r>
      <w:r w:rsidR="00936A75">
        <w:rPr>
          <w:b/>
          <w:szCs w:val="24"/>
        </w:rPr>
        <w:t xml:space="preserve"> </w:t>
      </w:r>
      <w:hyperlink r:id="rId15" w:history="1">
        <w:r w:rsidR="00936A75" w:rsidRPr="00E36FC4">
          <w:rPr>
            <w:rStyle w:val="Hyperlink"/>
            <w:bCs/>
            <w:szCs w:val="24"/>
          </w:rPr>
          <w:t>https://github.com/jamesaiello42/Intro-to-Java-Week-2-Coding-Assignment</w:t>
        </w:r>
      </w:hyperlink>
      <w:r w:rsidR="00936A75">
        <w:rPr>
          <w:bCs/>
          <w:szCs w:val="24"/>
        </w:rPr>
        <w:t xml:space="preserve"> </w:t>
      </w:r>
    </w:p>
    <w:sectPr w:rsidR="00F2157F" w:rsidRPr="00E077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8441A" w14:textId="77777777" w:rsidR="00066378" w:rsidRDefault="00066378" w:rsidP="009B1ED3">
      <w:pPr>
        <w:spacing w:after="0" w:line="240" w:lineRule="auto"/>
      </w:pPr>
      <w:r>
        <w:separator/>
      </w:r>
    </w:p>
  </w:endnote>
  <w:endnote w:type="continuationSeparator" w:id="0">
    <w:p w14:paraId="11E1CC72" w14:textId="77777777" w:rsidR="00066378" w:rsidRDefault="00066378"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1E0C6" w14:textId="77777777" w:rsidR="00066378" w:rsidRDefault="00066378" w:rsidP="009B1ED3">
      <w:pPr>
        <w:spacing w:after="0" w:line="240" w:lineRule="auto"/>
      </w:pPr>
      <w:r>
        <w:separator/>
      </w:r>
    </w:p>
  </w:footnote>
  <w:footnote w:type="continuationSeparator" w:id="0">
    <w:p w14:paraId="610745E9" w14:textId="77777777" w:rsidR="00066378" w:rsidRDefault="00066378"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bEwMjc2tTAxNjNV0lEKTi0uzszPAykwqQUA9SDB7iwAAAA="/>
  </w:docVars>
  <w:rsids>
    <w:rsidRoot w:val="009B1ED3"/>
    <w:rsid w:val="00037810"/>
    <w:rsid w:val="00041CEC"/>
    <w:rsid w:val="00052279"/>
    <w:rsid w:val="00066378"/>
    <w:rsid w:val="00173CDA"/>
    <w:rsid w:val="001A7FC0"/>
    <w:rsid w:val="0021309A"/>
    <w:rsid w:val="00286E20"/>
    <w:rsid w:val="002B68A6"/>
    <w:rsid w:val="003741EF"/>
    <w:rsid w:val="003A2013"/>
    <w:rsid w:val="004370AD"/>
    <w:rsid w:val="00446798"/>
    <w:rsid w:val="0054264E"/>
    <w:rsid w:val="00552BC6"/>
    <w:rsid w:val="005A5515"/>
    <w:rsid w:val="005F068E"/>
    <w:rsid w:val="00620D04"/>
    <w:rsid w:val="006647A8"/>
    <w:rsid w:val="006B5799"/>
    <w:rsid w:val="006E08EB"/>
    <w:rsid w:val="006F7C36"/>
    <w:rsid w:val="0070453B"/>
    <w:rsid w:val="00704BAD"/>
    <w:rsid w:val="00725564"/>
    <w:rsid w:val="00732929"/>
    <w:rsid w:val="00760E7B"/>
    <w:rsid w:val="00814BF4"/>
    <w:rsid w:val="00894F00"/>
    <w:rsid w:val="009138A8"/>
    <w:rsid w:val="0093092A"/>
    <w:rsid w:val="00936A75"/>
    <w:rsid w:val="009B1ED3"/>
    <w:rsid w:val="00A24730"/>
    <w:rsid w:val="00A607D1"/>
    <w:rsid w:val="00A937C3"/>
    <w:rsid w:val="00AC3A1B"/>
    <w:rsid w:val="00B76E4A"/>
    <w:rsid w:val="00BE71DE"/>
    <w:rsid w:val="00C66545"/>
    <w:rsid w:val="00C912E5"/>
    <w:rsid w:val="00D20CE8"/>
    <w:rsid w:val="00D22577"/>
    <w:rsid w:val="00D66DD3"/>
    <w:rsid w:val="00DE19A3"/>
    <w:rsid w:val="00DE2B7F"/>
    <w:rsid w:val="00E077E1"/>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93A6"/>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table" w:styleId="TableGrid">
    <w:name w:val="Table Grid"/>
    <w:basedOn w:val="TableNormal"/>
    <w:uiPriority w:val="39"/>
    <w:rsid w:val="0081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6A75"/>
    <w:rPr>
      <w:color w:val="0563C1" w:themeColor="hyperlink"/>
      <w:u w:val="single"/>
    </w:rPr>
  </w:style>
  <w:style w:type="character" w:styleId="UnresolvedMention">
    <w:name w:val="Unresolved Mention"/>
    <w:basedOn w:val="DefaultParagraphFont"/>
    <w:uiPriority w:val="99"/>
    <w:semiHidden/>
    <w:unhideWhenUsed/>
    <w:rsid w:val="00936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jamesaiello42/Intro-to-Java-Week-2-Coding-Assignment"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0</Pages>
  <Words>523</Words>
  <Characters>298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49</cp:revision>
  <dcterms:created xsi:type="dcterms:W3CDTF">2018-10-09T17:30:00Z</dcterms:created>
  <dcterms:modified xsi:type="dcterms:W3CDTF">2020-12-11T03:42:00Z</dcterms:modified>
</cp:coreProperties>
</file>